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ailand</w:t>
      </w:r>
      <w:r>
        <w:t xml:space="preserve"> </w:t>
      </w:r>
      <w:r>
        <w:t xml:space="preserve">Bangkok</w:t>
      </w:r>
    </w:p>
    <w:bookmarkStart w:id="25" w:name="X7a01b7990d5f3e5a33257e96597af6eba387f63"/>
    <w:p>
      <w:pPr>
        <w:pStyle w:val="Heading1"/>
      </w:pPr>
      <w:r>
        <w:t xml:space="preserve">Cover Letter for Special Education Teacher Position in Thailand Bangkok</w:t>
      </w:r>
    </w:p>
    <w:p>
      <w:pPr>
        <w:pStyle w:val="FirstParagraph"/>
      </w:pPr>
      <w:r>
        <w:t xml:space="preserve">Dear [Hiring Manager's Name],</w:t>
      </w:r>
    </w:p>
    <w:p>
      <w:pPr>
        <w:pStyle w:val="BodyText"/>
      </w:pPr>
      <w:r>
        <w:t xml:space="preserve">I am writing to express my sincere interest in the Special Education Teacher position at your esteemed institution in Bangkok, Thailand. As an educator with a deep passion for supporting students with diverse learning needs, I am eager to contribute my expertise, cultural adaptability, and dedication to creating inclusive learning environments. This opportunity in Thailand Bangkok aligns perfectly with my professional goals and commitment to empowering every student to reach their full potential.</w:t>
      </w:r>
    </w:p>
    <w:bookmarkStart w:id="20" w:name="X389d2b7290fc34534f9c8b077ed72f178a29f75"/>
    <w:p>
      <w:pPr>
        <w:pStyle w:val="Heading2"/>
      </w:pPr>
      <w:r>
        <w:t xml:space="preserve">Why Special Education Teaching in Thailand Bangkok?</w:t>
      </w:r>
    </w:p>
    <w:p>
      <w:pPr>
        <w:pStyle w:val="FirstParagraph"/>
      </w:pPr>
      <w:r>
        <w:t xml:space="preserve">Thailand Bangkok offers a unique and dynamic educational landscape that I am excited to be part of. The city's growing emphasis on inclusive education and its commitment to supporting students with special needs create an environment where my skills as a Special Education Teacher can thrive. I have long admired the efforts of schools in Bangkok to integrate technology, foster cultural awareness, and provide tailored learning experiences for students with disabilities. This aligns with my belief that education should be accessible, personalized, and empowering for all learners.</w:t>
      </w:r>
    </w:p>
    <w:p>
      <w:pPr>
        <w:pStyle w:val="BodyText"/>
      </w:pPr>
      <w:r>
        <w:t xml:space="preserve">As a Special Education Teacher, I understand the importance of adapting pedagogical strategies to meet individual needs while fostering independence and confidence. My experience in designing and implementing individualized education plans (IEPs), collaborating with parents, and working alongside multidisciplinary teams has equipped me to address the complex challenges faced by students with learning disabilities, autism spectrum disorder, ADHD, and other special needs. I am particularly drawn to the opportunity to contribute to Bangkok’s evolving educational framework by bringing innovative approaches that prioritize student-centered learning.</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dedicated my career to special education, working in both public and private institutions across [Your Previous Location or Countries]. My roles have included teaching students with mild to moderate disabilities, conducting assessments, and providing behavioral support. One of my most rewarding experiences was leading a program that integrated assistive technology into classroom instruction, which significantly improved engagement and academic outcomes for students with sensory processing disorders.</w:t>
      </w:r>
    </w:p>
    <w:p>
      <w:pPr>
        <w:pStyle w:val="BodyText"/>
      </w:pPr>
      <w:r>
        <w:t xml:space="preserve">In [Previous School/Institution Name], I developed a curriculum focused on social-emotional learning (SEL) for students with autism, which not only enhanced their ability to navigate social interactions but also strengthened their self-advocacy skills. Additionally, I have collaborated with occupational therapists and speech-language pathologists to create interdisciplinary strategies that address the holistic needs of my students. These experiences have reinforced my conviction that collaboration, empathy, and creativity are essential in special education.</w:t>
      </w:r>
    </w:p>
    <w:p>
      <w:pPr>
        <w:pStyle w:val="BodyText"/>
      </w:pPr>
      <w:r>
        <w:t xml:space="preserve">My ability to adapt to diverse cultural environments has been a key strength. Having worked in [mention any international experience or multicultural settings], I am acutely aware of the importance of cultural sensitivity and respect for local traditions. In Thailand Bangkok, where education is deeply rooted in community values, I am confident that my approach will resonate with both students and families.</w:t>
      </w:r>
    </w:p>
    <w:bookmarkEnd w:id="21"/>
    <w:bookmarkStart w:id="22" w:name="why-me-a-unique-fit-for-your-institution"/>
    <w:p>
      <w:pPr>
        <w:pStyle w:val="Heading2"/>
      </w:pPr>
      <w:r>
        <w:t xml:space="preserve">Why Me? A Unique Fit for Your Institution</w:t>
      </w:r>
    </w:p>
    <w:p>
      <w:pPr>
        <w:pStyle w:val="FirstParagraph"/>
      </w:pPr>
      <w:r>
        <w:t xml:space="preserve">As a Special Education Teacher, I bring a combination of technical expertise, emotional intelligence, and a genuine passion for student success. My teaching philosophy is centered on the belief that every child has the right to an education that nurtures their strengths while addressing their challenges. I am skilled in differentiated instruction, positive behavior support systems, and data-driven decision-making—all of which are critical in creating effective learning environments.</w:t>
      </w:r>
    </w:p>
    <w:p>
      <w:pPr>
        <w:pStyle w:val="BodyText"/>
      </w:pPr>
      <w:r>
        <w:t xml:space="preserve">Furthermore, I am proficient in [mention any relevant skills, such as "using assistive technology tools," "creating visual schedules for students with autism," or "designing sensory-friendly classrooms"]. These skills will allow me to contribute immediately to your institution’s mission of providing high-quality special education services. I am also committed to professional growth and have attended workshops on [specific training or certifications, e.g., "inclusive classroom strategies" or "trauma-informed teaching"].</w:t>
      </w:r>
    </w:p>
    <w:p>
      <w:pPr>
        <w:pStyle w:val="BodyText"/>
      </w:pPr>
      <w:r>
        <w:t xml:space="preserve">What sets me apart is my ability to connect with students on a personal level. Whether it’s through storytelling, hands-on activities, or collaborative projects, I strive to make learning relevant and meaningful. In Bangkok, where the educational system is evolving rapidly, I am eager to bring fresh perspectives while respecting the cultural context of your community.</w:t>
      </w:r>
    </w:p>
    <w:bookmarkEnd w:id="22"/>
    <w:bookmarkStart w:id="23" w:name="Xf6d59895f09f2e96bb05b179b7e9a8f0645347f"/>
    <w:p>
      <w:pPr>
        <w:pStyle w:val="Heading2"/>
      </w:pPr>
      <w:r>
        <w:t xml:space="preserve">A Commitment to Community and Collaboration</w:t>
      </w:r>
    </w:p>
    <w:p>
      <w:pPr>
        <w:pStyle w:val="FirstParagraph"/>
      </w:pPr>
      <w:r>
        <w:t xml:space="preserve">Teaching in Thailand Bangkok is not just about delivering lessons—it’s about becoming part of a larger community. I have always valued partnerships with parents, colleagues, and local organizations to ensure students receive comprehensive support. I am particularly interested in working with your school’s initiatives to promote inclusivity and accessibility, such as [mention any specific programs or goals you’ve read about in the institution’s mission statement].</w:t>
      </w:r>
    </w:p>
    <w:p>
      <w:pPr>
        <w:pStyle w:val="BodyText"/>
      </w:pPr>
      <w:r>
        <w:t xml:space="preserve">Additionally, I am excited about the possibility of contributing to cultural exchange within the school. My background in [mention any language skills, cultural experiences, or international work] allows me to bridge gaps between diverse student populations and foster a sense of global citizenship. In Bangkok, where students come from varied backgrounds, this ability is invaluable.</w:t>
      </w:r>
    </w:p>
    <w:bookmarkEnd w:id="23"/>
    <w:bookmarkStart w:id="24" w:name="closing-thoughts"/>
    <w:p>
      <w:pPr>
        <w:pStyle w:val="Heading2"/>
      </w:pPr>
      <w:r>
        <w:t xml:space="preserve">Closing Thoughts</w:t>
      </w:r>
    </w:p>
    <w:p>
      <w:pPr>
        <w:pStyle w:val="FirstParagraph"/>
      </w:pPr>
      <w:r>
        <w:t xml:space="preserve">In conclusion, I am enthusiastic about the opportunity to join your team as a Special Education Teacher in Thailand Bangkok. My experience, passion for inclusive education, and commitment to student success make me a strong candidate for this role. I am eager to contribute my skills while learning from the rich cultural and educational environment of Bangkok.</w:t>
      </w:r>
    </w:p>
    <w:p>
      <w:pPr>
        <w:pStyle w:val="BodyText"/>
      </w:pPr>
      <w:r>
        <w:t xml:space="preserve">Thank you for considering my application. I would be honored to discuss how my qualifications align with your institution’s goals. Please feel free to contact me at [your phone number] or [your email address] at your earliest convenience. I look forward to the possibility of contributing to the continued success of your school and the students it serv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in Thailand Bangkok</dc:title>
  <dc:creator/>
  <cp:keywords/>
  <dcterms:created xsi:type="dcterms:W3CDTF">2026-07-23T22:32:49Z</dcterms:created>
  <dcterms:modified xsi:type="dcterms:W3CDTF">2026-07-23T22:32:49Z</dcterms:modified>
</cp:coreProperties>
</file>

<file path=docProps/custom.xml><?xml version="1.0" encoding="utf-8"?>
<Properties xmlns="http://schemas.openxmlformats.org/officeDocument/2006/custom-properties" xmlns:vt="http://schemas.openxmlformats.org/officeDocument/2006/docPropsVTypes"/>
</file>